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document with no title or author.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poetry-lines">
    <vt:lpwstr>0</vt:lpwstr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>t</vt:lpwstr>
  </property>
  <property fmtid="{D5CDD505-2E9C-101B-9397-08002B2CF9AE}" pid="7" name="wordcount">
    <vt:lpwstr>9</vt:lpwstr>
  </property>
</Properties>
</file>